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17A4E9" w14:textId="158BC3ED" w:rsidR="00D15EE3" w:rsidRPr="00A45D73" w:rsidRDefault="00B523D0" w:rsidP="00D15EE3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Week 8</w:t>
      </w:r>
    </w:p>
    <w:p w14:paraId="26586083" w14:textId="64AE6909" w:rsidR="00246EEC" w:rsidRPr="00A45D73" w:rsidRDefault="00246EEC" w:rsidP="00D15EE3">
      <w:pPr>
        <w:spacing w:after="0" w:line="240" w:lineRule="auto"/>
        <w:jc w:val="center"/>
      </w:pPr>
      <w:r w:rsidRPr="00A45D73">
        <w:t>(</w:t>
      </w:r>
      <w:r w:rsidR="00B523D0">
        <w:t>21</w:t>
      </w:r>
      <w:r w:rsidR="00B523D0" w:rsidRPr="00B523D0">
        <w:rPr>
          <w:vertAlign w:val="superscript"/>
        </w:rPr>
        <w:t>st</w:t>
      </w:r>
      <w:r w:rsidR="00B523D0">
        <w:t xml:space="preserve"> March – 28</w:t>
      </w:r>
      <w:r w:rsidRPr="00A45D73">
        <w:rPr>
          <w:vertAlign w:val="superscript"/>
        </w:rPr>
        <w:t>th</w:t>
      </w:r>
      <w:r w:rsidR="00B523D0">
        <w:t xml:space="preserve"> March</w:t>
      </w:r>
      <w:r w:rsidRPr="00A45D73">
        <w:t>)</w:t>
      </w:r>
    </w:p>
    <w:p w14:paraId="37B5B660" w14:textId="51224176" w:rsidR="00D15EE3" w:rsidRPr="00A45D73" w:rsidRDefault="00D15EE3" w:rsidP="00D15EE3">
      <w:pPr>
        <w:spacing w:after="0" w:line="240" w:lineRule="auto"/>
        <w:jc w:val="center"/>
        <w:rPr>
          <w:b/>
        </w:rPr>
      </w:pPr>
    </w:p>
    <w:p w14:paraId="2FB9FBFF" w14:textId="7777777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Meeting</w:t>
      </w:r>
    </w:p>
    <w:p w14:paraId="1F6593D5" w14:textId="3501579E" w:rsidR="00D15EE3" w:rsidRPr="00A45D73" w:rsidRDefault="00B523D0" w:rsidP="006620EF">
      <w:pPr>
        <w:spacing w:after="120" w:line="240" w:lineRule="auto"/>
        <w:rPr>
          <w:b/>
        </w:rPr>
      </w:pPr>
      <w:r>
        <w:t>(Thursday 21</w:t>
      </w:r>
      <w:r w:rsidR="00D15EE3" w:rsidRPr="00A45D73">
        <w:rPr>
          <w:vertAlign w:val="superscript"/>
        </w:rPr>
        <w:t>st</w:t>
      </w:r>
      <w:r>
        <w:t xml:space="preserve"> March</w:t>
      </w:r>
      <w:r w:rsidR="00D15EE3" w:rsidRPr="00A45D73">
        <w:t>)</w:t>
      </w:r>
    </w:p>
    <w:p w14:paraId="4904FC54" w14:textId="65D7F6F9" w:rsidR="00D15EE3" w:rsidRPr="00A45D73" w:rsidRDefault="00D15EE3" w:rsidP="00246EEC">
      <w:pPr>
        <w:spacing w:after="0" w:line="240" w:lineRule="auto"/>
        <w:rPr>
          <w:b/>
        </w:rPr>
      </w:pPr>
      <w:r w:rsidRPr="00A45D73">
        <w:rPr>
          <w:b/>
        </w:rPr>
        <w:t>Attendees:</w:t>
      </w:r>
    </w:p>
    <w:p w14:paraId="292A909D" w14:textId="6641B54F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Cameron Armstrong</w:t>
      </w:r>
    </w:p>
    <w:p w14:paraId="60546F0D" w14:textId="5E68C19E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ack Fisher</w:t>
      </w:r>
    </w:p>
    <w:p w14:paraId="73D8C4D4" w14:textId="52D2AC5B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e Douthwaite</w:t>
      </w:r>
    </w:p>
    <w:p w14:paraId="63CB864C" w14:textId="7747D7BD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sh Whelan</w:t>
      </w:r>
    </w:p>
    <w:p w14:paraId="1EAAB4F1" w14:textId="68550E26" w:rsidR="00D15EE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Sehun Babatunde</w:t>
      </w:r>
    </w:p>
    <w:p w14:paraId="220CB68D" w14:textId="77777777" w:rsidR="00A45D73" w:rsidRPr="00A45D73" w:rsidRDefault="00A45D73" w:rsidP="00A45D73">
      <w:pPr>
        <w:spacing w:after="0" w:line="240" w:lineRule="auto"/>
      </w:pPr>
    </w:p>
    <w:p w14:paraId="548B0810" w14:textId="07FBBD0B" w:rsidR="00246EEC" w:rsidRPr="00A45D73" w:rsidRDefault="00246EEC" w:rsidP="00246EEC">
      <w:pPr>
        <w:spacing w:after="0" w:line="240" w:lineRule="auto"/>
        <w:rPr>
          <w:b/>
        </w:rPr>
      </w:pPr>
      <w:r w:rsidRPr="00A45D73">
        <w:rPr>
          <w:b/>
        </w:rPr>
        <w:t>Meeting</w:t>
      </w:r>
      <w:r w:rsidR="00A45D73">
        <w:rPr>
          <w:b/>
        </w:rPr>
        <w:t xml:space="preserve"> Log</w:t>
      </w:r>
      <w:r w:rsidRPr="00A45D73">
        <w:rPr>
          <w:b/>
        </w:rPr>
        <w:t>:</w:t>
      </w:r>
    </w:p>
    <w:p w14:paraId="04DB02B4" w14:textId="62A524DE" w:rsidR="00D15EE3" w:rsidRDefault="00E84742" w:rsidP="00246EEC">
      <w:pPr>
        <w:pStyle w:val="ListParagraph"/>
        <w:numPr>
          <w:ilvl w:val="0"/>
          <w:numId w:val="1"/>
        </w:numPr>
        <w:spacing w:after="0" w:line="240" w:lineRule="auto"/>
      </w:pPr>
      <w:r>
        <w:t>We will use generic cards to allow the user to change themes</w:t>
      </w:r>
      <w:r w:rsidR="002F3300">
        <w:t>.</w:t>
      </w:r>
    </w:p>
    <w:p w14:paraId="0E09C1D8" w14:textId="74843AF4" w:rsidR="002F3300" w:rsidRDefault="00E84742" w:rsidP="002F3300">
      <w:pPr>
        <w:pStyle w:val="ListParagraph"/>
        <w:numPr>
          <w:ilvl w:val="0"/>
          <w:numId w:val="1"/>
        </w:numPr>
        <w:spacing w:after="0" w:line="240" w:lineRule="auto"/>
      </w:pPr>
      <w:r>
        <w:t>The game will use a central card to add a terrain environment to be used as a board</w:t>
      </w:r>
      <w:r w:rsidR="002F3300">
        <w:t>.</w:t>
      </w:r>
    </w:p>
    <w:p w14:paraId="78DF5097" w14:textId="0FD68879" w:rsidR="002F3300" w:rsidRPr="00A45D73" w:rsidRDefault="002F3300" w:rsidP="002F3300">
      <w:pPr>
        <w:pStyle w:val="ListParagraph"/>
        <w:numPr>
          <w:ilvl w:val="0"/>
          <w:numId w:val="1"/>
        </w:numPr>
        <w:spacing w:after="0" w:line="240" w:lineRule="auto"/>
      </w:pPr>
      <w:r>
        <w:t>Began using MoSCoW to prioritise tasks and features.</w:t>
      </w:r>
    </w:p>
    <w:p w14:paraId="7332D4C3" w14:textId="77777777" w:rsidR="00A45D73" w:rsidRPr="00A45D73" w:rsidRDefault="00A45D73" w:rsidP="00A45D73">
      <w:pPr>
        <w:spacing w:after="0" w:line="240" w:lineRule="auto"/>
      </w:pPr>
    </w:p>
    <w:p w14:paraId="7633506D" w14:textId="712B9EF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Actions</w:t>
      </w:r>
    </w:p>
    <w:p w14:paraId="7A2AA65B" w14:textId="0D4091A4" w:rsidR="00246EEC" w:rsidRDefault="00DA74DF" w:rsidP="00D15EE3">
      <w:pPr>
        <w:spacing w:after="0" w:line="240" w:lineRule="auto"/>
      </w:pPr>
      <w:r>
        <w:t xml:space="preserve">The group identified the key requirements together; these were then discussed and prioritised using </w:t>
      </w:r>
      <w:proofErr w:type="spellStart"/>
      <w:r>
        <w:t>MoSCoW</w:t>
      </w:r>
      <w:proofErr w:type="spellEnd"/>
      <w:r>
        <w:t xml:space="preserve"> analysis. </w:t>
      </w:r>
      <w:r>
        <w:rPr>
          <w:b/>
        </w:rPr>
        <w:t>Each member’s time spent: 2 hours</w:t>
      </w:r>
      <w:r>
        <w:t>.</w:t>
      </w:r>
    </w:p>
    <w:p w14:paraId="011FFFD2" w14:textId="43A5DA74" w:rsidR="00DA74DF" w:rsidRDefault="00DA74DF" w:rsidP="00D15EE3">
      <w:pPr>
        <w:spacing w:after="0" w:line="240" w:lineRule="auto"/>
      </w:pPr>
    </w:p>
    <w:p w14:paraId="67A0FB8F" w14:textId="77777777" w:rsidR="00DA74DF" w:rsidRDefault="00DA74DF" w:rsidP="00DA74DF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Joe </w:t>
      </w:r>
      <w:proofErr w:type="spellStart"/>
      <w:r>
        <w:t>Douthwaite</w:t>
      </w:r>
      <w:proofErr w:type="spellEnd"/>
      <w:r>
        <w:t xml:space="preserve"> and Josh Whelan: </w:t>
      </w:r>
    </w:p>
    <w:p w14:paraId="4CBA72B3" w14:textId="0B9E23F8" w:rsidR="00DA74DF" w:rsidRDefault="00DA74DF" w:rsidP="00DA74DF">
      <w:pPr>
        <w:pStyle w:val="ListParagraph"/>
        <w:numPr>
          <w:ilvl w:val="1"/>
          <w:numId w:val="3"/>
        </w:numPr>
        <w:spacing w:after="0" w:line="240" w:lineRule="auto"/>
      </w:pPr>
      <w:r>
        <w:t xml:space="preserve">To research, analyse and design a user interface for the augmented reality app. Agreed a simple version will be </w:t>
      </w:r>
      <w:proofErr w:type="spellStart"/>
      <w:r>
        <w:t>overlayed</w:t>
      </w:r>
      <w:proofErr w:type="spellEnd"/>
      <w:r>
        <w:t xml:space="preserve"> on the augmented reality application itself to begin with. Time permitting, virtual buttons will be added as an option to give the user the choice between physical buttons &amp; virtual buttons.</w:t>
      </w:r>
    </w:p>
    <w:p w14:paraId="4CD69D43" w14:textId="77777777" w:rsidR="00DA74DF" w:rsidRDefault="00DA74DF" w:rsidP="00DA74DF">
      <w:pPr>
        <w:pStyle w:val="ListParagraph"/>
        <w:spacing w:after="0" w:line="240" w:lineRule="auto"/>
        <w:ind w:left="1440"/>
      </w:pPr>
    </w:p>
    <w:p w14:paraId="209A0011" w14:textId="65D5588D" w:rsidR="00DA74DF" w:rsidRDefault="00DA74DF" w:rsidP="00DA74DF">
      <w:pPr>
        <w:pStyle w:val="ListParagraph"/>
        <w:numPr>
          <w:ilvl w:val="0"/>
          <w:numId w:val="3"/>
        </w:numPr>
        <w:spacing w:after="0" w:line="240" w:lineRule="auto"/>
      </w:pPr>
      <w:r>
        <w:t>Jack Fischer and Cameron Armstrong</w:t>
      </w:r>
    </w:p>
    <w:p w14:paraId="44B30904" w14:textId="5D72ACEF" w:rsidR="00DA74DF" w:rsidRDefault="00DA74DF" w:rsidP="00DA74DF">
      <w:pPr>
        <w:pStyle w:val="ListParagraph"/>
        <w:numPr>
          <w:ilvl w:val="1"/>
          <w:numId w:val="3"/>
        </w:numPr>
        <w:spacing w:after="0" w:line="240" w:lineRule="auto"/>
      </w:pPr>
      <w:r>
        <w:t>Card interactions?</w:t>
      </w:r>
    </w:p>
    <w:p w14:paraId="13614191" w14:textId="77777777" w:rsidR="00DA74DF" w:rsidRDefault="00DA74DF" w:rsidP="00DA74DF">
      <w:pPr>
        <w:pStyle w:val="ListParagraph"/>
        <w:spacing w:after="0" w:line="240" w:lineRule="auto"/>
        <w:ind w:left="1440"/>
      </w:pPr>
      <w:bookmarkStart w:id="0" w:name="_GoBack"/>
      <w:bookmarkEnd w:id="0"/>
    </w:p>
    <w:p w14:paraId="72DC61BA" w14:textId="31F61768" w:rsidR="00DA74DF" w:rsidRDefault="00DA74DF" w:rsidP="00DA74DF">
      <w:pPr>
        <w:pStyle w:val="ListParagraph"/>
        <w:numPr>
          <w:ilvl w:val="0"/>
          <w:numId w:val="3"/>
        </w:numPr>
        <w:spacing w:after="0" w:line="240" w:lineRule="auto"/>
      </w:pPr>
      <w:proofErr w:type="spellStart"/>
      <w:r>
        <w:t>Sehun</w:t>
      </w:r>
      <w:proofErr w:type="spellEnd"/>
      <w:r>
        <w:t xml:space="preserve"> Babatunde and Daniel Olsson</w:t>
      </w:r>
    </w:p>
    <w:p w14:paraId="48ECC094" w14:textId="0B7332DB" w:rsidR="00DA74DF" w:rsidRPr="00DA74DF" w:rsidRDefault="00DA74DF" w:rsidP="00DA74DF">
      <w:pPr>
        <w:pStyle w:val="ListParagraph"/>
        <w:numPr>
          <w:ilvl w:val="1"/>
          <w:numId w:val="3"/>
        </w:numPr>
        <w:spacing w:after="0" w:line="240" w:lineRule="auto"/>
      </w:pPr>
      <w:r>
        <w:t>Multiplayer?</w:t>
      </w:r>
    </w:p>
    <w:sectPr w:rsidR="00DA74DF" w:rsidRPr="00DA74DF" w:rsidSect="006957F6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415A24" w14:textId="77777777" w:rsidR="009B64D5" w:rsidRDefault="009B64D5" w:rsidP="00D15EE3">
      <w:pPr>
        <w:spacing w:after="0" w:line="240" w:lineRule="auto"/>
      </w:pPr>
      <w:r>
        <w:separator/>
      </w:r>
    </w:p>
  </w:endnote>
  <w:endnote w:type="continuationSeparator" w:id="0">
    <w:p w14:paraId="238C0D97" w14:textId="77777777" w:rsidR="009B64D5" w:rsidRDefault="009B64D5" w:rsidP="00D15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2EB913" w14:textId="77777777" w:rsidR="009B64D5" w:rsidRDefault="009B64D5" w:rsidP="00D15EE3">
      <w:pPr>
        <w:spacing w:after="0" w:line="240" w:lineRule="auto"/>
      </w:pPr>
      <w:r>
        <w:separator/>
      </w:r>
    </w:p>
  </w:footnote>
  <w:footnote w:type="continuationSeparator" w:id="0">
    <w:p w14:paraId="678006E9" w14:textId="77777777" w:rsidR="009B64D5" w:rsidRDefault="009B64D5" w:rsidP="00D15E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05BF33" w14:textId="77777777" w:rsidR="00D15EE3" w:rsidRDefault="00D15EE3" w:rsidP="00D15EE3">
    <w:pPr>
      <w:pStyle w:val="Header"/>
      <w:jc w:val="center"/>
    </w:pPr>
    <w:r>
      <w:t>Professional Skills</w:t>
    </w:r>
    <w:r>
      <w:tab/>
      <w:t>Augmented Reality Play Space</w:t>
    </w:r>
    <w:r>
      <w:tab/>
      <w:t>Team 1</w:t>
    </w:r>
  </w:p>
  <w:p w14:paraId="50071721" w14:textId="77777777" w:rsidR="00D15EE3" w:rsidRDefault="00D15E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346F7C"/>
    <w:multiLevelType w:val="hybridMultilevel"/>
    <w:tmpl w:val="C16856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CE51B7"/>
    <w:multiLevelType w:val="hybridMultilevel"/>
    <w:tmpl w:val="3AF64B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B653C8"/>
    <w:multiLevelType w:val="hybridMultilevel"/>
    <w:tmpl w:val="CB40E6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szQ2MjUys7A0NjdS0lEKTi0uzszPAykwrAUA7A8CDSwAAAA="/>
  </w:docVars>
  <w:rsids>
    <w:rsidRoot w:val="00EC7106"/>
    <w:rsid w:val="00191F6B"/>
    <w:rsid w:val="00246EEC"/>
    <w:rsid w:val="002F3300"/>
    <w:rsid w:val="00557C7C"/>
    <w:rsid w:val="006620EF"/>
    <w:rsid w:val="006957F6"/>
    <w:rsid w:val="006F3DA8"/>
    <w:rsid w:val="007B4E1D"/>
    <w:rsid w:val="009B64D5"/>
    <w:rsid w:val="00A45D73"/>
    <w:rsid w:val="00B523D0"/>
    <w:rsid w:val="00D15EE3"/>
    <w:rsid w:val="00DA74DF"/>
    <w:rsid w:val="00E129F5"/>
    <w:rsid w:val="00E84742"/>
    <w:rsid w:val="00EC7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E2246"/>
  <w15:chartTrackingRefBased/>
  <w15:docId w15:val="{2096A429-01DD-4A56-A395-9C5107C59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EE3"/>
  </w:style>
  <w:style w:type="paragraph" w:styleId="Footer">
    <w:name w:val="footer"/>
    <w:basedOn w:val="Normal"/>
    <w:link w:val="Foot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EE3"/>
  </w:style>
  <w:style w:type="paragraph" w:styleId="ListParagraph">
    <w:name w:val="List Paragraph"/>
    <w:basedOn w:val="Normal"/>
    <w:uiPriority w:val="34"/>
    <w:qFormat/>
    <w:rsid w:val="00D15E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60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145</Words>
  <Characters>8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</dc:creator>
  <cp:keywords/>
  <dc:description/>
  <cp:lastModifiedBy>Joshua Whelan</cp:lastModifiedBy>
  <cp:revision>4</cp:revision>
  <dcterms:created xsi:type="dcterms:W3CDTF">2019-03-20T15:28:00Z</dcterms:created>
  <dcterms:modified xsi:type="dcterms:W3CDTF">2019-03-25T10:41:00Z</dcterms:modified>
</cp:coreProperties>
</file>